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DF export is disabled (set environment variable ENABLE_PDF_EXPORT to 1 to enable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9T01:54:45Z</dcterms:created>
  <dcterms:modified xsi:type="dcterms:W3CDTF">2025-03-29T01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